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iekarski</w:t>
      </w:r>
    </w:p>
    <w:p>
      <w:pPr>
        <w:pStyle w:val="Date"/>
      </w:pPr>
      <w:r>
        <w:t xml:space="preserve">11/30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a25b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vid Piekarski</dc:creator>
  <dcterms:created xsi:type="dcterms:W3CDTF">2018-11-30T23:20:53Z</dcterms:created>
  <dcterms:modified xsi:type="dcterms:W3CDTF">2018-11-30T23:20:53Z</dcterms:modified>
</cp:coreProperties>
</file>